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108D" w14:textId="77777777" w:rsidR="00DA42C6" w:rsidRDefault="00DA42C6" w:rsidP="00DA42C6"/>
    <w:p w14:paraId="2EB9A620" w14:textId="77777777" w:rsidR="00DA42C6" w:rsidRDefault="00DA42C6" w:rsidP="00DA42C6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 xml:space="preserve">III. OSNOVNA ŠKOLA BJELOVAR </w:t>
      </w:r>
    </w:p>
    <w:p w14:paraId="2326D63E" w14:textId="77777777" w:rsidR="00DA42C6" w:rsidRDefault="00DA42C6" w:rsidP="00DA42C6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TOME BAKAČA 11D</w:t>
      </w:r>
    </w:p>
    <w:p w14:paraId="23F5E057" w14:textId="77777777" w:rsidR="00DA42C6" w:rsidRDefault="00DA42C6" w:rsidP="00DA42C6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BJELOVAR</w:t>
      </w:r>
    </w:p>
    <w:p w14:paraId="2AAC3EF3" w14:textId="77777777" w:rsidR="00DA42C6" w:rsidRDefault="00DA42C6" w:rsidP="00DA42C6">
      <w:pPr>
        <w:spacing w:line="276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Školska godina 2023./ 2024.</w:t>
      </w:r>
    </w:p>
    <w:p w14:paraId="2CF7C5D9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86DD9F1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94ED0A9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0FA7C2A2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1E26F29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56CF351C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6355C5F" w14:textId="77777777" w:rsidR="00DA42C6" w:rsidRDefault="00DA42C6" w:rsidP="00DA42C6">
      <w:pPr>
        <w:rPr>
          <w:rFonts w:ascii="Candara" w:hAnsi="Candara"/>
          <w:b/>
          <w:bCs/>
          <w:sz w:val="28"/>
          <w:szCs w:val="28"/>
        </w:rPr>
      </w:pPr>
    </w:p>
    <w:p w14:paraId="28258340" w14:textId="24593546" w:rsidR="00DA42C6" w:rsidRDefault="00DA42C6" w:rsidP="00DA42C6">
      <w:pPr>
        <w:jc w:val="center"/>
        <w:rPr>
          <w:rFonts w:ascii="Candara" w:hAnsi="Candara"/>
          <w:b/>
          <w:bCs/>
          <w:sz w:val="40"/>
          <w:szCs w:val="28"/>
        </w:rPr>
      </w:pPr>
      <w:r>
        <w:rPr>
          <w:sz w:val="72"/>
          <w:szCs w:val="32"/>
        </w:rPr>
        <w:t xml:space="preserve">GODIŠNJI IZVEDBENI KURIKULUM </w:t>
      </w:r>
      <w:r w:rsidR="00842CF9">
        <w:rPr>
          <w:sz w:val="72"/>
          <w:szCs w:val="32"/>
        </w:rPr>
        <w:t xml:space="preserve">IZBORNE </w:t>
      </w:r>
      <w:r>
        <w:rPr>
          <w:sz w:val="72"/>
          <w:szCs w:val="32"/>
        </w:rPr>
        <w:t>NASTAVE</w:t>
      </w:r>
      <w:r w:rsidR="00842CF9">
        <w:rPr>
          <w:sz w:val="72"/>
          <w:szCs w:val="32"/>
        </w:rPr>
        <w:t xml:space="preserve"> IZ</w:t>
      </w:r>
      <w:r>
        <w:rPr>
          <w:sz w:val="72"/>
          <w:szCs w:val="32"/>
        </w:rPr>
        <w:t xml:space="preserve"> INFORMATIKE</w:t>
      </w:r>
    </w:p>
    <w:p w14:paraId="422906D1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AF74E3A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C80D9CB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3630089A" w14:textId="77777777" w:rsidR="00DA42C6" w:rsidRDefault="00DA42C6" w:rsidP="00DA42C6">
      <w:pPr>
        <w:ind w:firstLine="708"/>
        <w:rPr>
          <w:rFonts w:ascii="Candara" w:hAnsi="Candara"/>
          <w:b/>
          <w:bCs/>
          <w:sz w:val="28"/>
          <w:szCs w:val="28"/>
        </w:rPr>
      </w:pPr>
    </w:p>
    <w:p w14:paraId="6BC6DD33" w14:textId="77777777" w:rsidR="00DA42C6" w:rsidRDefault="00DA42C6" w:rsidP="00DA42C6">
      <w:pPr>
        <w:rPr>
          <w:rFonts w:ascii="Candara" w:hAnsi="Candara"/>
          <w:b/>
          <w:bCs/>
          <w:sz w:val="28"/>
          <w:szCs w:val="28"/>
        </w:rPr>
      </w:pPr>
    </w:p>
    <w:p w14:paraId="4720E4E3" w14:textId="77777777" w:rsidR="00DA42C6" w:rsidRDefault="00DA42C6" w:rsidP="00DA42C6">
      <w:pPr>
        <w:rPr>
          <w:rFonts w:ascii="Candara" w:hAnsi="Candara"/>
          <w:b/>
          <w:bCs/>
          <w:sz w:val="28"/>
          <w:szCs w:val="28"/>
        </w:rPr>
      </w:pPr>
    </w:p>
    <w:p w14:paraId="53F9BFF1" w14:textId="77777777" w:rsidR="00DA42C6" w:rsidRDefault="00DA42C6" w:rsidP="00DA42C6">
      <w:pPr>
        <w:rPr>
          <w:rFonts w:ascii="Candara" w:hAnsi="Candara"/>
          <w:b/>
          <w:bCs/>
          <w:sz w:val="28"/>
          <w:szCs w:val="28"/>
        </w:rPr>
      </w:pPr>
    </w:p>
    <w:p w14:paraId="2F455479" w14:textId="77777777" w:rsidR="00DA42C6" w:rsidRDefault="00DA42C6" w:rsidP="00DA42C6">
      <w:pPr>
        <w:spacing w:line="360" w:lineRule="auto"/>
        <w:rPr>
          <w:rFonts w:ascii="Candara" w:hAnsi="Candara"/>
          <w:b/>
          <w:bCs/>
          <w:sz w:val="28"/>
          <w:szCs w:val="28"/>
        </w:rPr>
      </w:pPr>
    </w:p>
    <w:p w14:paraId="11C66A38" w14:textId="51DC21CC" w:rsidR="00DA42C6" w:rsidRDefault="00DA42C6" w:rsidP="00DA42C6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2. RAZRED</w:t>
      </w:r>
    </w:p>
    <w:p w14:paraId="03E5AC08" w14:textId="77777777" w:rsidR="00DA42C6" w:rsidRDefault="00DA42C6" w:rsidP="00DA42C6">
      <w:pPr>
        <w:spacing w:line="360" w:lineRule="auto"/>
        <w:ind w:firstLine="708"/>
        <w:rPr>
          <w:rFonts w:ascii="Candara" w:hAnsi="Candara"/>
          <w:b/>
          <w:bCs/>
          <w:sz w:val="24"/>
          <w:szCs w:val="24"/>
        </w:rPr>
      </w:pPr>
      <w:r>
        <w:rPr>
          <w:rFonts w:ascii="Candara" w:hAnsi="Candara"/>
          <w:b/>
          <w:bCs/>
          <w:sz w:val="24"/>
          <w:szCs w:val="24"/>
        </w:rPr>
        <w:t>UČITELJICA: MATEJA PETROVIĆ</w:t>
      </w:r>
    </w:p>
    <w:p w14:paraId="1D055F8A" w14:textId="77777777" w:rsidR="00DA42C6" w:rsidRDefault="00DA42C6" w:rsidP="00DA42C6">
      <w:pPr>
        <w:spacing w:after="0" w:line="360" w:lineRule="auto"/>
        <w:rPr>
          <w:rFonts w:ascii="Candara" w:hAnsi="Candara"/>
          <w:b/>
          <w:bCs/>
          <w:sz w:val="24"/>
          <w:szCs w:val="24"/>
        </w:rPr>
        <w:sectPr w:rsidR="00DA42C6">
          <w:pgSz w:w="11906" w:h="16838"/>
          <w:pgMar w:top="709" w:right="567" w:bottom="1418" w:left="709" w:header="709" w:footer="709" w:gutter="0"/>
          <w:pgNumType w:start="0"/>
          <w:cols w:space="720"/>
        </w:sectPr>
      </w:pP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Tamnatablicareetke5-isticanje3"/>
        <w:tblW w:w="15446" w:type="dxa"/>
        <w:tblLook w:val="0620" w:firstRow="1" w:lastRow="0" w:firstColumn="0" w:lastColumn="0" w:noHBand="1" w:noVBand="1"/>
      </w:tblPr>
      <w:tblGrid>
        <w:gridCol w:w="1751"/>
        <w:gridCol w:w="4246"/>
        <w:gridCol w:w="1380"/>
        <w:gridCol w:w="3593"/>
        <w:gridCol w:w="2491"/>
        <w:gridCol w:w="1055"/>
        <w:gridCol w:w="930"/>
      </w:tblGrid>
      <w:tr w:rsidR="00032700" w:rsidRPr="00AC16E7" w14:paraId="67B034C9" w14:textId="77777777" w:rsidTr="002C57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51" w:type="dxa"/>
          </w:tcPr>
          <w:p w14:paraId="5528A5A6" w14:textId="53E3B68D" w:rsidR="00B93AF1" w:rsidRPr="00AC16E7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EMA</w:t>
            </w:r>
          </w:p>
        </w:tc>
        <w:tc>
          <w:tcPr>
            <w:tcW w:w="4365" w:type="dxa"/>
          </w:tcPr>
          <w:p w14:paraId="1367B5F0" w14:textId="631398BE" w:rsidR="00B93AF1" w:rsidRPr="00AC16E7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DGOJNO-OBRAZOVNI ISHODI</w:t>
            </w:r>
          </w:p>
        </w:tc>
        <w:tc>
          <w:tcPr>
            <w:tcW w:w="1133" w:type="dxa"/>
          </w:tcPr>
          <w:p w14:paraId="62427E95" w14:textId="1C409F87" w:rsidR="00B93AF1" w:rsidRPr="00AC16E7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OMENA</w:t>
            </w:r>
          </w:p>
        </w:tc>
        <w:tc>
          <w:tcPr>
            <w:tcW w:w="3671" w:type="dxa"/>
          </w:tcPr>
          <w:p w14:paraId="0CBB697E" w14:textId="79022496" w:rsidR="00B93AF1" w:rsidRPr="00AC16E7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ČEKIVANJA MEĐUPREDMETNIH TEMA</w:t>
            </w:r>
          </w:p>
        </w:tc>
        <w:tc>
          <w:tcPr>
            <w:tcW w:w="2541" w:type="dxa"/>
          </w:tcPr>
          <w:p w14:paraId="0CCACE2F" w14:textId="4578F049" w:rsidR="00B93AF1" w:rsidRPr="00AC16E7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</w:tcPr>
          <w:p w14:paraId="5B549885" w14:textId="1F5A3114" w:rsidR="00B93AF1" w:rsidRPr="00AC16E7" w:rsidRDefault="00B93AF1" w:rsidP="00B17CFD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JESEC OBRADE</w:t>
            </w:r>
          </w:p>
        </w:tc>
        <w:tc>
          <w:tcPr>
            <w:tcW w:w="930" w:type="dxa"/>
          </w:tcPr>
          <w:p w14:paraId="576C100A" w14:textId="3D50D85C" w:rsidR="00B93AF1" w:rsidRPr="00AC16E7" w:rsidRDefault="00B93AF1" w:rsidP="000C0DCE">
            <w:pPr>
              <w:jc w:val="center"/>
              <w:rPr>
                <w:b w:val="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KVIRNI BROJ SATI</w:t>
            </w:r>
          </w:p>
        </w:tc>
      </w:tr>
      <w:tr w:rsidR="00032700" w:rsidRPr="00AC16E7" w14:paraId="2C0A191C" w14:textId="77777777" w:rsidTr="002C57E3">
        <w:tc>
          <w:tcPr>
            <w:tcW w:w="1751" w:type="dxa"/>
          </w:tcPr>
          <w:p w14:paraId="79F3293C" w14:textId="18D93068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VODNI SAT</w:t>
            </w:r>
          </w:p>
        </w:tc>
        <w:tc>
          <w:tcPr>
            <w:tcW w:w="4365" w:type="dxa"/>
          </w:tcPr>
          <w:p w14:paraId="0081CDA6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0EBB0DAF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3908A4C7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1BA64019" w14:textId="77777777" w:rsidR="00B93AF1" w:rsidRPr="00AC16E7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AC16E7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AC16E7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1</w:t>
            </w:r>
          </w:p>
        </w:tc>
      </w:tr>
      <w:tr w:rsidR="001817CF" w:rsidRPr="00AC16E7" w14:paraId="1BEEEAB9" w14:textId="77777777" w:rsidTr="002C57E3">
        <w:trPr>
          <w:trHeight w:val="749"/>
        </w:trPr>
        <w:tc>
          <w:tcPr>
            <w:tcW w:w="1751" w:type="dxa"/>
            <w:vMerge w:val="restart"/>
          </w:tcPr>
          <w:p w14:paraId="6DE5E519" w14:textId="050D576F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</w:tc>
        <w:tc>
          <w:tcPr>
            <w:tcW w:w="4365" w:type="dxa"/>
            <w:vMerge w:val="restart"/>
          </w:tcPr>
          <w:p w14:paraId="3CCC2548" w14:textId="669EE6D3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4BDD8F6F" w14:textId="77777777" w:rsidR="001817CF" w:rsidRPr="00AC16E7" w:rsidRDefault="001817CF" w:rsidP="00E147DD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2792E75F" w14:textId="7E7FD5E6" w:rsidR="001817CF" w:rsidRPr="00AC16E7" w:rsidRDefault="001817CF" w:rsidP="00E147DD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color w:val="231F20"/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</w:tcPr>
          <w:p w14:paraId="731B1223" w14:textId="306FA6DC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6CCA1D7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1 Učenik uz učiteljevu pomoć odabire odgovarajuću digitalnu tehnologiju za obavljanje jednostavnih zadataka.</w:t>
            </w:r>
          </w:p>
          <w:p w14:paraId="131C9078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764C8709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4 Učenik prepoznaje utjecaj tehnologije na zdravlje i okoliš.</w:t>
            </w:r>
          </w:p>
          <w:p w14:paraId="49C2E195" w14:textId="6353849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dr C.2.1.C Prepoznaje opasnosti od pretjeranoga korištenja ekranom.</w:t>
            </w:r>
          </w:p>
        </w:tc>
        <w:tc>
          <w:tcPr>
            <w:tcW w:w="2541" w:type="dxa"/>
            <w:vMerge w:val="restart"/>
          </w:tcPr>
          <w:p w14:paraId="6345245F" w14:textId="1F4957C0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e računalo</w:t>
            </w:r>
          </w:p>
          <w:p w14:paraId="18E82C93" w14:textId="644D8AC2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perativni sustav</w:t>
            </w:r>
          </w:p>
          <w:p w14:paraId="24CCD58F" w14:textId="5094E44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programi</w:t>
            </w:r>
          </w:p>
          <w:p w14:paraId="5454E233" w14:textId="03D8BEBF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rinemo se o zdravlju</w:t>
            </w:r>
          </w:p>
        </w:tc>
        <w:tc>
          <w:tcPr>
            <w:tcW w:w="1055" w:type="dxa"/>
            <w:vMerge w:val="restart"/>
          </w:tcPr>
          <w:p w14:paraId="5776ACE5" w14:textId="7566E628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  <w:vMerge w:val="restart"/>
          </w:tcPr>
          <w:p w14:paraId="7ED3BC62" w14:textId="701E335E" w:rsidR="001817CF" w:rsidRPr="00AC16E7" w:rsidRDefault="001817C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</w:t>
            </w:r>
          </w:p>
        </w:tc>
      </w:tr>
      <w:tr w:rsidR="001817CF" w:rsidRPr="00AC16E7" w14:paraId="074CDE5F" w14:textId="77777777" w:rsidTr="002C57E3">
        <w:trPr>
          <w:trHeight w:val="747"/>
        </w:trPr>
        <w:tc>
          <w:tcPr>
            <w:tcW w:w="1751" w:type="dxa"/>
            <w:vMerge/>
          </w:tcPr>
          <w:p w14:paraId="0FFB7E58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E2A9EB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04183E95" w14:textId="3AAEA075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31259B05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0AB8CDD6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6EBD3500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6BA72BEC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7151C6C5" w14:textId="77777777" w:rsidTr="002C57E3">
        <w:trPr>
          <w:trHeight w:val="747"/>
        </w:trPr>
        <w:tc>
          <w:tcPr>
            <w:tcW w:w="1751" w:type="dxa"/>
            <w:vMerge/>
          </w:tcPr>
          <w:p w14:paraId="2AFB89B3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0EDE71CB" w14:textId="77777777" w:rsidR="001817CF" w:rsidRPr="00AC16E7" w:rsidRDefault="001817CF" w:rsidP="00E147DD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06C04374" w14:textId="76A4BE9D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18E8704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82894BC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7DEBF92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7768249E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6A5E24FD" w14:textId="77777777" w:rsidTr="002C57E3">
        <w:trPr>
          <w:trHeight w:val="702"/>
        </w:trPr>
        <w:tc>
          <w:tcPr>
            <w:tcW w:w="1751" w:type="dxa"/>
            <w:vMerge w:val="restart"/>
          </w:tcPr>
          <w:p w14:paraId="527E8D01" w14:textId="77777777" w:rsidR="001817CF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RGANIZIRAM PODATKE</w:t>
            </w:r>
          </w:p>
          <w:p w14:paraId="02A0E83C" w14:textId="77777777" w:rsidR="002C57E3" w:rsidRDefault="002C57E3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kt:</w:t>
            </w:r>
          </w:p>
          <w:p w14:paraId="37AF7D12" w14:textId="52CC3E6D" w:rsidR="002C57E3" w:rsidRPr="00AC16E7" w:rsidRDefault="002C57E3" w:rsidP="002862D3">
            <w:pPr>
              <w:spacing w:after="160"/>
              <w:rPr>
                <w:sz w:val="20"/>
                <w:szCs w:val="20"/>
              </w:rPr>
            </w:pPr>
            <w:r>
              <w:rPr>
                <w:rFonts w:ascii="Candara" w:hAnsi="Candara"/>
                <w:b/>
                <w:sz w:val="24"/>
                <w:szCs w:val="24"/>
                <w:lang w:val="hr-BA"/>
              </w:rPr>
              <w:t>EU Code Week</w:t>
            </w:r>
          </w:p>
        </w:tc>
        <w:tc>
          <w:tcPr>
            <w:tcW w:w="4365" w:type="dxa"/>
            <w:vMerge w:val="restart"/>
          </w:tcPr>
          <w:p w14:paraId="0DD62B6F" w14:textId="77777777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25DE86A" w14:textId="3D65FA35" w:rsidR="001817CF" w:rsidRPr="00AC16E7" w:rsidRDefault="001817CF" w:rsidP="002862D3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</w:tc>
        <w:tc>
          <w:tcPr>
            <w:tcW w:w="1133" w:type="dxa"/>
          </w:tcPr>
          <w:p w14:paraId="6E3F8BC2" w14:textId="2BEE286B" w:rsidR="001817CF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  <w:vMerge w:val="restart"/>
          </w:tcPr>
          <w:p w14:paraId="45CE0B02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47AA1249" w14:textId="45EFF3A4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</w:tc>
        <w:tc>
          <w:tcPr>
            <w:tcW w:w="2541" w:type="dxa"/>
            <w:vMerge w:val="restart"/>
          </w:tcPr>
          <w:p w14:paraId="06C49F7E" w14:textId="4C160EF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</w:t>
            </w:r>
          </w:p>
          <w:p w14:paraId="1BD80D1A" w14:textId="765B29E3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2</w:t>
            </w:r>
          </w:p>
          <w:p w14:paraId="2E1A29A3" w14:textId="5E37EF6C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e mape i datoteke</w:t>
            </w:r>
          </w:p>
          <w:p w14:paraId="31A513FF" w14:textId="3F3428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3</w:t>
            </w:r>
          </w:p>
          <w:p w14:paraId="628C43F3" w14:textId="40B48C6A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4</w:t>
            </w:r>
          </w:p>
        </w:tc>
        <w:tc>
          <w:tcPr>
            <w:tcW w:w="1055" w:type="dxa"/>
            <w:vMerge w:val="restart"/>
          </w:tcPr>
          <w:p w14:paraId="3A179B6B" w14:textId="4C16A06A" w:rsidR="001817CF" w:rsidRPr="00AC16E7" w:rsidRDefault="001817C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36B21F0E" w14:textId="331CDCA4" w:rsidR="001817CF" w:rsidRPr="00AC16E7" w:rsidRDefault="007A19D6" w:rsidP="000C0DCE">
            <w:pPr>
              <w:spacing w:after="1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1817CF" w:rsidRPr="00AC16E7" w14:paraId="15DE6622" w14:textId="77777777" w:rsidTr="002C57E3">
        <w:trPr>
          <w:trHeight w:val="701"/>
        </w:trPr>
        <w:tc>
          <w:tcPr>
            <w:tcW w:w="1751" w:type="dxa"/>
            <w:vMerge/>
          </w:tcPr>
          <w:p w14:paraId="1E2DD20A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5EDF8F9D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41956CE7" w14:textId="1444E0B1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1C7F9EDB" w14:textId="77777777" w:rsidR="001817CF" w:rsidRPr="00AC16E7" w:rsidRDefault="001817CF" w:rsidP="00016CF8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66FDEF3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36CF82B3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51D5E5D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FE36CE" w:rsidRPr="00AC16E7" w14:paraId="4DF8144D" w14:textId="77777777" w:rsidTr="002C57E3">
        <w:trPr>
          <w:trHeight w:val="58"/>
        </w:trPr>
        <w:tc>
          <w:tcPr>
            <w:tcW w:w="1751" w:type="dxa"/>
          </w:tcPr>
          <w:p w14:paraId="529174CA" w14:textId="77777777" w:rsidR="00FE36CE" w:rsidRDefault="00720656" w:rsidP="0074453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</w:t>
            </w:r>
            <w:r w:rsidR="004D08D9" w:rsidRPr="00AC16E7">
              <w:rPr>
                <w:sz w:val="20"/>
                <w:szCs w:val="20"/>
              </w:rPr>
              <w:t xml:space="preserve"> 1</w:t>
            </w:r>
          </w:p>
          <w:p w14:paraId="272B4599" w14:textId="77777777" w:rsidR="000E41CF" w:rsidRDefault="000E41CF" w:rsidP="000E41CF">
            <w:pPr>
              <w:rPr>
                <w:sz w:val="20"/>
                <w:szCs w:val="20"/>
              </w:rPr>
            </w:pPr>
          </w:p>
          <w:p w14:paraId="69AC9891" w14:textId="77777777" w:rsidR="000E41CF" w:rsidRDefault="000E41CF" w:rsidP="000E41C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jekt: Bebras, dabar </w:t>
            </w:r>
          </w:p>
          <w:p w14:paraId="38BDF3FF" w14:textId="1D65D728" w:rsidR="000E41CF" w:rsidRPr="000E41CF" w:rsidRDefault="000E41CF" w:rsidP="000E41C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đunarodno natjecanje iz informatike i računalnog razmišljanja</w:t>
            </w:r>
          </w:p>
        </w:tc>
        <w:tc>
          <w:tcPr>
            <w:tcW w:w="4365" w:type="dxa"/>
          </w:tcPr>
          <w:p w14:paraId="6A4661AA" w14:textId="0CDA7B99" w:rsidR="00FE36CE" w:rsidRPr="00AC16E7" w:rsidRDefault="00761795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2.1</w:t>
            </w:r>
            <w:r w:rsidR="006F1136" w:rsidRPr="00AC16E7">
              <w:rPr>
                <w:sz w:val="20"/>
                <w:szCs w:val="20"/>
              </w:rPr>
              <w:t xml:space="preserve"> </w:t>
            </w:r>
            <w:r w:rsidRPr="00761795">
              <w:rPr>
                <w:color w:val="231F20"/>
                <w:sz w:val="20"/>
                <w:szCs w:val="20"/>
              </w:rPr>
              <w:t>Učenik analizira niz uputa koje izvode jednostavan zadatak, ako je potrebno ispravlja pogrešan redoslijed.</w:t>
            </w:r>
          </w:p>
        </w:tc>
        <w:tc>
          <w:tcPr>
            <w:tcW w:w="1133" w:type="dxa"/>
          </w:tcPr>
          <w:p w14:paraId="62998041" w14:textId="169606E8" w:rsidR="000907AE" w:rsidRPr="00AC16E7" w:rsidRDefault="001817CF" w:rsidP="002862D3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  <w:p w14:paraId="795F1A6C" w14:textId="77777777" w:rsidR="00FB6FF0" w:rsidRPr="00E6355B" w:rsidRDefault="00FB6FF0" w:rsidP="00FB6FF0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1493BF03" w14:textId="508599CB" w:rsidR="00FE36CE" w:rsidRPr="00AC16E7" w:rsidRDefault="00FB6FF0" w:rsidP="00FB6FF0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 xml:space="preserve">U slučaju C modela nastave ove nastavne jedinice neće </w:t>
            </w:r>
            <w:r w:rsidRPr="00E6355B">
              <w:rPr>
                <w:b/>
                <w:sz w:val="20"/>
                <w:szCs w:val="20"/>
              </w:rPr>
              <w:lastRenderedPageBreak/>
              <w:t>moći biti ostvarene.</w:t>
            </w:r>
          </w:p>
        </w:tc>
        <w:tc>
          <w:tcPr>
            <w:tcW w:w="3671" w:type="dxa"/>
          </w:tcPr>
          <w:p w14:paraId="291DA368" w14:textId="3C226782" w:rsidR="00FE36CE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uku A.1.2 Učenik se koristi jednostavnim strategijama učenja i rješava probleme u svim područjima učenja uz pomoć učitelja.</w:t>
            </w:r>
          </w:p>
        </w:tc>
        <w:tc>
          <w:tcPr>
            <w:tcW w:w="2541" w:type="dxa"/>
          </w:tcPr>
          <w:p w14:paraId="7DD6FB6C" w14:textId="462FB128" w:rsidR="00FE36CE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ski jezik Scratch</w:t>
            </w:r>
          </w:p>
          <w:p w14:paraId="5BC96119" w14:textId="6F906151" w:rsidR="00720656" w:rsidRPr="00AC16E7" w:rsidRDefault="00E15B22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snovne naredbe programa Scratch</w:t>
            </w:r>
          </w:p>
          <w:p w14:paraId="71128ECA" w14:textId="070B690A" w:rsidR="00720656" w:rsidRPr="00AC16E7" w:rsidRDefault="00720656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FFCDC8E" w14:textId="75495DD6" w:rsidR="0037556D" w:rsidRPr="00AC16E7" w:rsidRDefault="0037556D" w:rsidP="0037556D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038361F7" w14:textId="6C5CC79B" w:rsidR="00FE36CE" w:rsidRPr="00AC16E7" w:rsidRDefault="00E15B22" w:rsidP="00FE36CE">
            <w:pPr>
              <w:spacing w:after="160"/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032700" w:rsidRPr="00AC16E7" w14:paraId="3271D2E0" w14:textId="77777777" w:rsidTr="002C57E3">
        <w:tc>
          <w:tcPr>
            <w:tcW w:w="1751" w:type="dxa"/>
          </w:tcPr>
          <w:p w14:paraId="056F2602" w14:textId="77777777" w:rsidR="00451CFD" w:rsidRDefault="009D1131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KORISTIM </w:t>
            </w:r>
            <w:r w:rsidR="00720656" w:rsidRPr="00AC16E7">
              <w:rPr>
                <w:sz w:val="20"/>
                <w:szCs w:val="20"/>
              </w:rPr>
              <w:t>INTERNET</w:t>
            </w:r>
          </w:p>
          <w:p w14:paraId="68F0FEF3" w14:textId="77777777" w:rsidR="00DA42C6" w:rsidRPr="00855127" w:rsidRDefault="00DA42C6" w:rsidP="00DA42C6">
            <w:pPr>
              <w:rPr>
                <w:b/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PROJEKT:</w:t>
            </w:r>
          </w:p>
          <w:p w14:paraId="060F4110" w14:textId="77EFD763" w:rsidR="00DA42C6" w:rsidRPr="00AC16E7" w:rsidRDefault="00DA42C6" w:rsidP="00DA42C6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vjetski dan izumitelja</w:t>
            </w:r>
          </w:p>
        </w:tc>
        <w:tc>
          <w:tcPr>
            <w:tcW w:w="4365" w:type="dxa"/>
          </w:tcPr>
          <w:p w14:paraId="368CDA3B" w14:textId="77777777" w:rsidR="00497C77" w:rsidRPr="00AC16E7" w:rsidRDefault="00497C77" w:rsidP="00497C77">
            <w:pPr>
              <w:spacing w:after="16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1 U</w:t>
            </w:r>
            <w:r w:rsidRPr="00AC16E7">
              <w:rPr>
                <w:color w:val="231F20"/>
                <w:sz w:val="20"/>
                <w:szCs w:val="20"/>
              </w:rPr>
              <w:t>čenik objašnjava ulogu programa u uporabi računala.</w:t>
            </w:r>
          </w:p>
          <w:p w14:paraId="123FA582" w14:textId="5258F944" w:rsidR="00451CFD" w:rsidRPr="00AC16E7" w:rsidRDefault="00497C77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A.2.2 Učenik uz pomoć učitelja prepoznaje internet kao izvor nekih usluga i podataka te pretražuje preporučene sadržaje.</w:t>
            </w:r>
          </w:p>
        </w:tc>
        <w:tc>
          <w:tcPr>
            <w:tcW w:w="1133" w:type="dxa"/>
          </w:tcPr>
          <w:p w14:paraId="2EBD2386" w14:textId="0029CB2B" w:rsidR="006E50DB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71" w:type="dxa"/>
          </w:tcPr>
          <w:p w14:paraId="28AEBCD9" w14:textId="77777777" w:rsidR="00016CF8" w:rsidRPr="00AC16E7" w:rsidRDefault="00016CF8" w:rsidP="00016CF8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2908A778" w14:textId="24A639A1" w:rsidR="00451CFD" w:rsidRPr="00AC16E7" w:rsidRDefault="00016CF8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3 Učenik primjenjuje pravila za odgovorno i sigurno služenje programima i uređajima.</w:t>
            </w:r>
          </w:p>
        </w:tc>
        <w:tc>
          <w:tcPr>
            <w:tcW w:w="2541" w:type="dxa"/>
          </w:tcPr>
          <w:p w14:paraId="59D1D113" w14:textId="2EC13CCD" w:rsidR="00451CFD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ternet</w:t>
            </w:r>
          </w:p>
          <w:p w14:paraId="3E1C0F9A" w14:textId="027D7FCF" w:rsidR="00720656" w:rsidRPr="00AC16E7" w:rsidRDefault="00E15B22" w:rsidP="00703A14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Zašto je važan </w:t>
            </w:r>
            <w:r w:rsidR="0037556D" w:rsidRPr="00AC16E7">
              <w:rPr>
                <w:sz w:val="20"/>
                <w:szCs w:val="20"/>
              </w:rPr>
              <w:t>Internet</w:t>
            </w:r>
          </w:p>
          <w:p w14:paraId="64EEFADE" w14:textId="266665F2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išemo digitalno</w:t>
            </w:r>
          </w:p>
          <w:p w14:paraId="72E3D788" w14:textId="1E06259D" w:rsidR="009D1131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režni preglednik</w:t>
            </w:r>
          </w:p>
          <w:p w14:paraId="4C0D6DA0" w14:textId="2AAB9192" w:rsidR="00720656" w:rsidRPr="00AC16E7" w:rsidRDefault="00E15B22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etražujemo internet</w:t>
            </w:r>
          </w:p>
        </w:tc>
        <w:tc>
          <w:tcPr>
            <w:tcW w:w="1055" w:type="dxa"/>
          </w:tcPr>
          <w:p w14:paraId="3A337475" w14:textId="31F705F6" w:rsidR="009D1131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TUDENI PROSINAC</w:t>
            </w:r>
          </w:p>
        </w:tc>
        <w:tc>
          <w:tcPr>
            <w:tcW w:w="930" w:type="dxa"/>
          </w:tcPr>
          <w:p w14:paraId="63078478" w14:textId="446868B7" w:rsidR="00451CFD" w:rsidRPr="00AC16E7" w:rsidRDefault="007A19D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1817CF" w:rsidRPr="00AC16E7" w14:paraId="4A7C8990" w14:textId="77777777" w:rsidTr="002C57E3">
        <w:trPr>
          <w:trHeight w:val="937"/>
        </w:trPr>
        <w:tc>
          <w:tcPr>
            <w:tcW w:w="1751" w:type="dxa"/>
            <w:vMerge w:val="restart"/>
          </w:tcPr>
          <w:p w14:paraId="4DFA2B03" w14:textId="77777777" w:rsidR="001817CF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AN NA INTERNETU</w:t>
            </w:r>
          </w:p>
          <w:p w14:paraId="6A2427DC" w14:textId="77777777" w:rsidR="00FB6FF0" w:rsidRPr="00FB6FF0" w:rsidRDefault="00FB6FF0" w:rsidP="00FB6FF0">
            <w:pPr>
              <w:rPr>
                <w:sz w:val="20"/>
                <w:szCs w:val="20"/>
              </w:rPr>
            </w:pPr>
          </w:p>
          <w:p w14:paraId="6DA87575" w14:textId="77777777" w:rsidR="00FB6FF0" w:rsidRDefault="00FB6FF0" w:rsidP="00FB6FF0">
            <w:pPr>
              <w:rPr>
                <w:sz w:val="20"/>
                <w:szCs w:val="20"/>
              </w:rPr>
            </w:pPr>
          </w:p>
          <w:p w14:paraId="3FD21967" w14:textId="77777777" w:rsidR="00FB6FF0" w:rsidRDefault="00FB6FF0" w:rsidP="00FB6FF0">
            <w:pPr>
              <w:rPr>
                <w:sz w:val="20"/>
                <w:szCs w:val="20"/>
              </w:rPr>
            </w:pPr>
          </w:p>
          <w:p w14:paraId="03847F59" w14:textId="77777777" w:rsidR="00FB6FF0" w:rsidRDefault="00FB6FF0" w:rsidP="00FB6FF0">
            <w:pPr>
              <w:rPr>
                <w:sz w:val="20"/>
                <w:szCs w:val="20"/>
              </w:rPr>
            </w:pPr>
          </w:p>
          <w:p w14:paraId="0D161F06" w14:textId="77777777" w:rsidR="00FB6FF0" w:rsidRPr="00855127" w:rsidRDefault="00FB6FF0" w:rsidP="00FB6FF0">
            <w:pPr>
              <w:rPr>
                <w:b/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PROJEKT:</w:t>
            </w:r>
          </w:p>
          <w:p w14:paraId="34CD8C98" w14:textId="24B0EAAB" w:rsidR="00FB6FF0" w:rsidRPr="00FB6FF0" w:rsidRDefault="00FB6FF0" w:rsidP="00FB6FF0">
            <w:pPr>
              <w:rPr>
                <w:sz w:val="20"/>
                <w:szCs w:val="20"/>
              </w:rPr>
            </w:pPr>
            <w:r w:rsidRPr="00855127">
              <w:rPr>
                <w:b/>
                <w:sz w:val="20"/>
                <w:szCs w:val="20"/>
              </w:rPr>
              <w:t>Sigurniji internet za djecu i mlade</w:t>
            </w:r>
          </w:p>
        </w:tc>
        <w:tc>
          <w:tcPr>
            <w:tcW w:w="4365" w:type="dxa"/>
            <w:vMerge w:val="restart"/>
          </w:tcPr>
          <w:p w14:paraId="0E070F09" w14:textId="38211A09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</w:t>
            </w:r>
            <w:r w:rsidRPr="00AC16E7">
              <w:rPr>
                <w:color w:val="231F20"/>
                <w:sz w:val="20"/>
                <w:szCs w:val="20"/>
              </w:rPr>
              <w:t>čenik prema savjetima učitelja odabire uređaj i program za jednostavne školske zadatke.</w:t>
            </w:r>
          </w:p>
          <w:p w14:paraId="71D74CBE" w14:textId="7437716B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3 </w:t>
            </w:r>
            <w:r w:rsidRPr="00AC16E7">
              <w:rPr>
                <w:color w:val="231F20"/>
                <w:sz w:val="20"/>
                <w:szCs w:val="20"/>
              </w:rPr>
              <w:t>Učenik analizira neke opasnosti koje mogu nastupiti pri uporabi računala i interneta te pravilno na njih reagira.</w:t>
            </w:r>
          </w:p>
          <w:p w14:paraId="4C976B00" w14:textId="377CA21D" w:rsidR="001817CF" w:rsidRPr="00AC16E7" w:rsidRDefault="001817CF" w:rsidP="00497C77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4 Učenik se odgovorno ponaša pri korištenju sadržajima i uslugama na internetu radi zaštite osobnih podataka i digitalnoga ugleda.</w:t>
            </w:r>
          </w:p>
        </w:tc>
        <w:tc>
          <w:tcPr>
            <w:tcW w:w="1133" w:type="dxa"/>
          </w:tcPr>
          <w:p w14:paraId="67F0B949" w14:textId="189FE31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59EB6C3C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A.1.3 Učenik primjenjuje pravila za odgovorno i sigurno služenje programima i uređajima.</w:t>
            </w:r>
          </w:p>
          <w:p w14:paraId="7B732625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dr B.1.1.A Razlikuje primjereno od neprimjerenog ponašanja.</w:t>
            </w:r>
          </w:p>
          <w:p w14:paraId="0B8B4109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dr B.1.1.B Prepoznaje nasilje u stvarnome i virtualnome svijetu.</w:t>
            </w:r>
          </w:p>
          <w:p w14:paraId="19012101" w14:textId="2381A560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61CD52E5" w14:textId="449BB0F9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gurnost na internetu</w:t>
            </w:r>
          </w:p>
          <w:p w14:paraId="08497B35" w14:textId="6ECB961B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Odgovorno se ponašamo na mreži</w:t>
            </w:r>
          </w:p>
          <w:p w14:paraId="6706158D" w14:textId="72A3EF9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Čuvamo i štitimo osobne podatke</w:t>
            </w:r>
          </w:p>
          <w:p w14:paraId="5B5BE406" w14:textId="2DF99433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ji digitalni tragovi</w:t>
            </w:r>
          </w:p>
        </w:tc>
        <w:tc>
          <w:tcPr>
            <w:tcW w:w="1055" w:type="dxa"/>
            <w:vMerge w:val="restart"/>
          </w:tcPr>
          <w:p w14:paraId="6F47B103" w14:textId="74244C4D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  <w:vMerge w:val="restart"/>
          </w:tcPr>
          <w:p w14:paraId="2C5EC371" w14:textId="64A9EE95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6</w:t>
            </w:r>
          </w:p>
        </w:tc>
      </w:tr>
      <w:tr w:rsidR="001817CF" w:rsidRPr="00AC16E7" w14:paraId="6F9E595A" w14:textId="77777777" w:rsidTr="002C57E3">
        <w:trPr>
          <w:trHeight w:val="937"/>
        </w:trPr>
        <w:tc>
          <w:tcPr>
            <w:tcW w:w="1751" w:type="dxa"/>
            <w:vMerge/>
          </w:tcPr>
          <w:p w14:paraId="52BFA4C4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1D20D07E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0EEB2AB9" w14:textId="1CBE0F2E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6ED2B07B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23C93E25" w14:textId="77777777" w:rsidR="001817CF" w:rsidRPr="00AC16E7" w:rsidRDefault="001817CF" w:rsidP="009D1131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7A61D4CC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62DA1A1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42B5F47" w14:textId="77777777" w:rsidTr="002C57E3">
        <w:tc>
          <w:tcPr>
            <w:tcW w:w="1751" w:type="dxa"/>
          </w:tcPr>
          <w:p w14:paraId="5B78CD52" w14:textId="7DE1A0EF" w:rsidR="006053C1" w:rsidRPr="00AC16E7" w:rsidRDefault="004D08D9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2</w:t>
            </w:r>
          </w:p>
        </w:tc>
        <w:tc>
          <w:tcPr>
            <w:tcW w:w="4365" w:type="dxa"/>
          </w:tcPr>
          <w:p w14:paraId="5800751D" w14:textId="77777777" w:rsidR="00075EAC" w:rsidRPr="00AC16E7" w:rsidRDefault="00075EAC" w:rsidP="00075EAC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4469B967" w14:textId="6B12B9B9" w:rsidR="00951A99" w:rsidRPr="00AC16E7" w:rsidRDefault="00075EAC" w:rsidP="002862D3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</w:tcPr>
          <w:p w14:paraId="6697ABB3" w14:textId="77777777" w:rsidR="006053C1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  <w:p w14:paraId="795C7F55" w14:textId="77777777" w:rsidR="00FB6FF0" w:rsidRDefault="00FB6FF0" w:rsidP="00FB6FF0">
            <w:pPr>
              <w:rPr>
                <w:sz w:val="20"/>
                <w:szCs w:val="20"/>
              </w:rPr>
            </w:pPr>
          </w:p>
          <w:p w14:paraId="6C8DD597" w14:textId="77777777" w:rsidR="00FB6FF0" w:rsidRPr="00E6355B" w:rsidRDefault="00FB6FF0" w:rsidP="00FB6FF0">
            <w:pPr>
              <w:rPr>
                <w:b/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Napomena:</w:t>
            </w:r>
          </w:p>
          <w:p w14:paraId="26FA6C80" w14:textId="1847E97C" w:rsidR="00FB6FF0" w:rsidRPr="00FB6FF0" w:rsidRDefault="00FB6FF0" w:rsidP="00FB6FF0">
            <w:pPr>
              <w:rPr>
                <w:sz w:val="20"/>
                <w:szCs w:val="20"/>
              </w:rPr>
            </w:pPr>
            <w:r w:rsidRPr="00E6355B">
              <w:rPr>
                <w:b/>
                <w:sz w:val="20"/>
                <w:szCs w:val="20"/>
              </w:rPr>
              <w:t>U slučaju C modela nastave ove nastavne jedinice neće moći biti ostvarene.</w:t>
            </w:r>
          </w:p>
        </w:tc>
        <w:tc>
          <w:tcPr>
            <w:tcW w:w="3671" w:type="dxa"/>
          </w:tcPr>
          <w:p w14:paraId="7FFECFEC" w14:textId="77777777" w:rsidR="00951A99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  <w:p w14:paraId="70213A4C" w14:textId="279E53BA" w:rsidR="00A464A6" w:rsidRPr="00AC16E7" w:rsidRDefault="00A464A6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6822CA93" w14:textId="2B9EA62C" w:rsidR="004E5B20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5</w:t>
            </w:r>
          </w:p>
          <w:p w14:paraId="0059A60D" w14:textId="70EBA488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6</w:t>
            </w:r>
          </w:p>
          <w:p w14:paraId="1B13F71C" w14:textId="43C77E65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7</w:t>
            </w:r>
          </w:p>
          <w:p w14:paraId="5748B411" w14:textId="6EE86B9C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kretanje lika u Scratchu</w:t>
            </w:r>
          </w:p>
          <w:p w14:paraId="65753801" w14:textId="444D7C1F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očan redoslijed naredbi</w:t>
            </w:r>
          </w:p>
          <w:p w14:paraId="26F651DC" w14:textId="7777777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Kad si sretan, ponovi sve ovo</w:t>
            </w:r>
          </w:p>
          <w:p w14:paraId="45C6609B" w14:textId="58679907" w:rsidR="004D08D9" w:rsidRPr="00AC16E7" w:rsidRDefault="004D08D9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premamo svoje programe</w:t>
            </w:r>
          </w:p>
        </w:tc>
        <w:tc>
          <w:tcPr>
            <w:tcW w:w="1055" w:type="dxa"/>
          </w:tcPr>
          <w:p w14:paraId="5D5B5CCA" w14:textId="77777777" w:rsidR="006053C1" w:rsidRPr="00AC16E7" w:rsidRDefault="004D08D9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ELJAČA</w:t>
            </w:r>
          </w:p>
          <w:p w14:paraId="667502D5" w14:textId="516B67FE" w:rsidR="004D08D9" w:rsidRPr="00AC16E7" w:rsidRDefault="004D08D9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31FA8E21" w14:textId="47E25889" w:rsidR="006053C1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1817CF" w:rsidRPr="00AC16E7" w14:paraId="21DFD0FA" w14:textId="77777777" w:rsidTr="002C57E3">
        <w:trPr>
          <w:trHeight w:val="813"/>
        </w:trPr>
        <w:tc>
          <w:tcPr>
            <w:tcW w:w="1751" w:type="dxa"/>
            <w:vMerge w:val="restart"/>
          </w:tcPr>
          <w:p w14:paraId="564CA255" w14:textId="7C90C6B4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 NA MREŽI</w:t>
            </w:r>
          </w:p>
        </w:tc>
        <w:tc>
          <w:tcPr>
            <w:tcW w:w="4365" w:type="dxa"/>
            <w:vMerge w:val="restart"/>
          </w:tcPr>
          <w:p w14:paraId="17F64433" w14:textId="77777777" w:rsidR="001817CF" w:rsidRPr="00AC16E7" w:rsidRDefault="001817CF" w:rsidP="002862D3">
            <w:pPr>
              <w:spacing w:after="12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A.2.2 </w:t>
            </w:r>
            <w:r w:rsidRPr="00AC16E7">
              <w:rPr>
                <w:color w:val="231F20"/>
                <w:sz w:val="20"/>
                <w:szCs w:val="20"/>
              </w:rPr>
              <w:t>Učenik uz pomoć učitelja prepoznaje internet kao izvor nekih usluga i podataka te pretražuje preporučene sadržaje.</w:t>
            </w:r>
          </w:p>
          <w:p w14:paraId="61FE42EF" w14:textId="2B6E2D31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725AC4BB" w14:textId="77777777" w:rsidR="001817CF" w:rsidRPr="00AC16E7" w:rsidRDefault="001817CF" w:rsidP="008873B4">
            <w:pPr>
              <w:rPr>
                <w:sz w:val="20"/>
                <w:szCs w:val="20"/>
              </w:rPr>
            </w:pPr>
          </w:p>
          <w:p w14:paraId="01B4A4BA" w14:textId="58268EC3" w:rsidR="001817CF" w:rsidRPr="00AC16E7" w:rsidRDefault="001817CF" w:rsidP="008873B4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2 Učenik izrađuje digitalne radove kombiniranjem različitih oblika sadržaja uz podršku učitelja.</w:t>
            </w:r>
          </w:p>
          <w:p w14:paraId="41330358" w14:textId="3E8B5124" w:rsidR="001817CF" w:rsidRPr="00AC16E7" w:rsidRDefault="001817CF" w:rsidP="008873B4">
            <w:pPr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D.2.2 </w:t>
            </w:r>
            <w:r w:rsidRPr="00AC16E7">
              <w:rPr>
                <w:color w:val="231F20"/>
                <w:sz w:val="20"/>
                <w:szCs w:val="20"/>
              </w:rPr>
              <w:t>Učenik se koristi se e-uslugama u području odgoja i obrazovanja.</w:t>
            </w:r>
          </w:p>
          <w:p w14:paraId="54FC76DC" w14:textId="5638A331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7468C9E8" w14:textId="49C352B0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71" w:type="dxa"/>
            <w:vMerge w:val="restart"/>
          </w:tcPr>
          <w:p w14:paraId="44590082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ikt A.1.2 Učenik se uz učiteljevu pomoć služi odabranim uređajima i programima. </w:t>
            </w:r>
          </w:p>
          <w:p w14:paraId="7316D060" w14:textId="5F9687D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 w:val="restart"/>
          </w:tcPr>
          <w:p w14:paraId="72238AB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Bojanje 3D</w:t>
            </w:r>
          </w:p>
          <w:p w14:paraId="12D1A1FA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rtali</w:t>
            </w:r>
          </w:p>
          <w:p w14:paraId="4DE22DD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Obrazovni portal</w:t>
            </w:r>
          </w:p>
          <w:p w14:paraId="4D44DFE5" w14:textId="3B89BCF0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čimo na mreži</w:t>
            </w:r>
          </w:p>
        </w:tc>
        <w:tc>
          <w:tcPr>
            <w:tcW w:w="1055" w:type="dxa"/>
            <w:vMerge w:val="restart"/>
          </w:tcPr>
          <w:p w14:paraId="40DE215D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OŽUJAK</w:t>
            </w:r>
          </w:p>
          <w:p w14:paraId="664E391E" w14:textId="4330D211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  <w:vMerge w:val="restart"/>
          </w:tcPr>
          <w:p w14:paraId="61F22770" w14:textId="70180293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</w:tr>
      <w:tr w:rsidR="001817CF" w:rsidRPr="00AC16E7" w14:paraId="1126BFC2" w14:textId="77777777" w:rsidTr="002C57E3">
        <w:trPr>
          <w:trHeight w:val="812"/>
        </w:trPr>
        <w:tc>
          <w:tcPr>
            <w:tcW w:w="1751" w:type="dxa"/>
            <w:vMerge/>
          </w:tcPr>
          <w:p w14:paraId="54F60946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7DCEA5A2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7BB52492" w14:textId="0433692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/>
          </w:tcPr>
          <w:p w14:paraId="6F48E474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5A713A3D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44D418FE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17CF9228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1817CF" w:rsidRPr="00AC16E7" w14:paraId="42DF9393" w14:textId="77777777" w:rsidTr="002C57E3">
        <w:trPr>
          <w:trHeight w:val="812"/>
        </w:trPr>
        <w:tc>
          <w:tcPr>
            <w:tcW w:w="1751" w:type="dxa"/>
            <w:vMerge/>
          </w:tcPr>
          <w:p w14:paraId="169723EF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3F4A52FA" w14:textId="77777777" w:rsidR="001817CF" w:rsidRPr="00AC16E7" w:rsidRDefault="001817CF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215E21C8" w14:textId="3D47C703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3342AAC8" w14:textId="77777777" w:rsidR="001817CF" w:rsidRPr="00AC16E7" w:rsidRDefault="001817CF" w:rsidP="00A464A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1F9E8C2E" w14:textId="77777777" w:rsidR="001817CF" w:rsidRPr="00AC16E7" w:rsidRDefault="001817CF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20748C2A" w14:textId="77777777" w:rsidR="001817CF" w:rsidRPr="00AC16E7" w:rsidRDefault="001817CF" w:rsidP="0037556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231FDBA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63642E6B" w14:textId="77777777" w:rsidTr="002C57E3">
        <w:tc>
          <w:tcPr>
            <w:tcW w:w="1751" w:type="dxa"/>
          </w:tcPr>
          <w:p w14:paraId="7385CC77" w14:textId="7F2DB008" w:rsidR="00950921" w:rsidRPr="00AC16E7" w:rsidRDefault="00E528FD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ROGRAMIRAM U SCRATCHU 3</w:t>
            </w:r>
          </w:p>
        </w:tc>
        <w:tc>
          <w:tcPr>
            <w:tcW w:w="4365" w:type="dxa"/>
          </w:tcPr>
          <w:p w14:paraId="75E51454" w14:textId="77777777" w:rsidR="00BA3989" w:rsidRPr="00AC16E7" w:rsidRDefault="00BA3989" w:rsidP="00BA3989">
            <w:pPr>
              <w:spacing w:after="160"/>
              <w:rPr>
                <w:color w:val="231F20"/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B.2.1 U</w:t>
            </w:r>
            <w:r w:rsidRPr="00AC16E7">
              <w:rPr>
                <w:color w:val="231F20"/>
                <w:sz w:val="20"/>
                <w:szCs w:val="20"/>
              </w:rPr>
              <w:t>čenik analizira niz uputa koje izvode jednostavan zadatak, ako je potrebno ispravlja pogrešan redoslijed.</w:t>
            </w:r>
          </w:p>
          <w:p w14:paraId="6F01D4E2" w14:textId="7049C3CA" w:rsidR="00950921" w:rsidRPr="00AC16E7" w:rsidRDefault="00BA3989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 xml:space="preserve">B.2.2 </w:t>
            </w:r>
            <w:r w:rsidRPr="00AC16E7">
              <w:rPr>
                <w:color w:val="231F20"/>
                <w:sz w:val="20"/>
                <w:szCs w:val="20"/>
              </w:rPr>
              <w:t>Učenik stvara niz uputa u kojemu upotrebljava ponavljanje.</w:t>
            </w:r>
          </w:p>
        </w:tc>
        <w:tc>
          <w:tcPr>
            <w:tcW w:w="1133" w:type="dxa"/>
          </w:tcPr>
          <w:p w14:paraId="3450D26C" w14:textId="50AE5A75" w:rsidR="00950921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71" w:type="dxa"/>
          </w:tcPr>
          <w:p w14:paraId="590696AD" w14:textId="77777777" w:rsidR="00A464A6" w:rsidRPr="00AC16E7" w:rsidRDefault="00A464A6" w:rsidP="00A464A6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 A.1.2 Učenik se koristi jednostavnim strategijama učenja i rješava probleme u svim područjima učenja uz pomoć učitelja.</w:t>
            </w:r>
          </w:p>
          <w:p w14:paraId="1BA53781" w14:textId="7B886D8C" w:rsidR="00950921" w:rsidRPr="00AC16E7" w:rsidRDefault="00A464A6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D.1.2 Učenik uz učiteljevu pomoć prepoznaje i rješava jednostavne probleme s pomoću IKT-a.</w:t>
            </w:r>
          </w:p>
        </w:tc>
        <w:tc>
          <w:tcPr>
            <w:tcW w:w="2541" w:type="dxa"/>
          </w:tcPr>
          <w:p w14:paraId="72A12331" w14:textId="77777777" w:rsidR="002B546E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8</w:t>
            </w:r>
          </w:p>
          <w:p w14:paraId="1BC8465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9</w:t>
            </w:r>
          </w:p>
          <w:p w14:paraId="4F87F402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0</w:t>
            </w:r>
          </w:p>
          <w:p w14:paraId="3516E6FA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Mozgalica 11</w:t>
            </w:r>
          </w:p>
          <w:p w14:paraId="2043C96B" w14:textId="77777777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lika u Scratchu</w:t>
            </w:r>
          </w:p>
          <w:p w14:paraId="2C4F012B" w14:textId="5EC5CFF8" w:rsidR="00E528FD" w:rsidRPr="00AC16E7" w:rsidRDefault="00E528FD" w:rsidP="00951A9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zrada pozadine u Scratchu</w:t>
            </w:r>
          </w:p>
        </w:tc>
        <w:tc>
          <w:tcPr>
            <w:tcW w:w="1055" w:type="dxa"/>
          </w:tcPr>
          <w:p w14:paraId="43D2450D" w14:textId="4D26669E" w:rsidR="0037556D" w:rsidRPr="00AC16E7" w:rsidRDefault="0037556D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SVIBANJ</w:t>
            </w:r>
          </w:p>
          <w:p w14:paraId="6DEC9606" w14:textId="58C7C31A" w:rsidR="0037556D" w:rsidRPr="00AC16E7" w:rsidRDefault="0037556D" w:rsidP="0037556D">
            <w:pPr>
              <w:rPr>
                <w:sz w:val="20"/>
                <w:szCs w:val="20"/>
              </w:rPr>
            </w:pPr>
          </w:p>
        </w:tc>
        <w:tc>
          <w:tcPr>
            <w:tcW w:w="930" w:type="dxa"/>
          </w:tcPr>
          <w:p w14:paraId="2844685B" w14:textId="2FD29B96" w:rsidR="00950921" w:rsidRPr="00AC16E7" w:rsidRDefault="0037556D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8</w:t>
            </w:r>
          </w:p>
        </w:tc>
      </w:tr>
      <w:tr w:rsidR="001817CF" w:rsidRPr="00AC16E7" w14:paraId="3E75A899" w14:textId="77777777" w:rsidTr="002C57E3">
        <w:trPr>
          <w:trHeight w:val="1311"/>
        </w:trPr>
        <w:tc>
          <w:tcPr>
            <w:tcW w:w="1751" w:type="dxa"/>
            <w:vMerge w:val="restart"/>
          </w:tcPr>
          <w:p w14:paraId="61B82B8C" w14:textId="59A916B3" w:rsidR="001817CF" w:rsidRPr="00AC16E7" w:rsidRDefault="001817CF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JUDI I RAČUNALA</w:t>
            </w:r>
          </w:p>
        </w:tc>
        <w:tc>
          <w:tcPr>
            <w:tcW w:w="4365" w:type="dxa"/>
            <w:vMerge w:val="restart"/>
          </w:tcPr>
          <w:p w14:paraId="7FB78029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1 Učenik prema savjetima učitelja odabire uređaj i program za jednostavne školske zadatke.</w:t>
            </w:r>
          </w:p>
          <w:p w14:paraId="480D9EDE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C.2.3 Učenik uz pomoć učitelja surađuje i komunicira s poznatim osobama u sigurnome digitalnom okruženju.</w:t>
            </w:r>
          </w:p>
          <w:p w14:paraId="716B8D79" w14:textId="5AC49908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.2.1 Učenik prepoznaje i opisuje neke poslove koji se koriste informacijskom i komunikacijskom tehnologijom.</w:t>
            </w:r>
          </w:p>
        </w:tc>
        <w:tc>
          <w:tcPr>
            <w:tcW w:w="1133" w:type="dxa"/>
          </w:tcPr>
          <w:p w14:paraId="461F3F36" w14:textId="555561E0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71" w:type="dxa"/>
            <w:vMerge w:val="restart"/>
          </w:tcPr>
          <w:p w14:paraId="75405B9A" w14:textId="61186FAE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B.1.1 Učenik uz učiteljevu pomoć komunicira s poznatim osobama u sigurnome digitalnom okružju.</w:t>
            </w:r>
          </w:p>
          <w:p w14:paraId="0181400E" w14:textId="53952B9C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B.1.3 Učenik primjenjuje osnovna komunikacijska pravila u digitalnome okružju.</w:t>
            </w:r>
          </w:p>
          <w:p w14:paraId="70811CCB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ikt C.1.4 Učenik uz učiteljevu pomoć odgovorno upravlja prikupljenim informacijama.</w:t>
            </w:r>
          </w:p>
          <w:p w14:paraId="37C8D5F5" w14:textId="2B9D63CF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pod A.1.3 Upoznaje mogućnosti osobnog razvoja (razvoj karijere, profesionalno usmjeravanje).</w:t>
            </w:r>
          </w:p>
        </w:tc>
        <w:tc>
          <w:tcPr>
            <w:tcW w:w="2541" w:type="dxa"/>
            <w:vMerge w:val="restart"/>
          </w:tcPr>
          <w:p w14:paraId="76028E7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Računala oko nas</w:t>
            </w:r>
          </w:p>
          <w:p w14:paraId="23753D54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Zanimanja ljudi</w:t>
            </w:r>
          </w:p>
          <w:p w14:paraId="6FF66F33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Tko što radi</w:t>
            </w:r>
          </w:p>
          <w:p w14:paraId="2EC4DB97" w14:textId="03E85B7C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Videosastanak</w:t>
            </w:r>
          </w:p>
        </w:tc>
        <w:tc>
          <w:tcPr>
            <w:tcW w:w="1055" w:type="dxa"/>
            <w:vMerge w:val="restart"/>
          </w:tcPr>
          <w:p w14:paraId="5129038D" w14:textId="1F336CB5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  <w:vMerge w:val="restart"/>
          </w:tcPr>
          <w:p w14:paraId="2D7A0DF1" w14:textId="62EBE87E" w:rsidR="001817CF" w:rsidRPr="00AC16E7" w:rsidRDefault="00886B2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1817CF" w:rsidRPr="00AC16E7" w14:paraId="117C09E1" w14:textId="77777777" w:rsidTr="002C57E3">
        <w:trPr>
          <w:trHeight w:val="1311"/>
        </w:trPr>
        <w:tc>
          <w:tcPr>
            <w:tcW w:w="1751" w:type="dxa"/>
            <w:vMerge/>
          </w:tcPr>
          <w:p w14:paraId="049F4F7E" w14:textId="77777777" w:rsidR="001817CF" w:rsidRPr="00AC16E7" w:rsidRDefault="001817CF" w:rsidP="002862D3">
            <w:pPr>
              <w:rPr>
                <w:sz w:val="20"/>
                <w:szCs w:val="20"/>
              </w:rPr>
            </w:pPr>
          </w:p>
        </w:tc>
        <w:tc>
          <w:tcPr>
            <w:tcW w:w="4365" w:type="dxa"/>
            <w:vMerge/>
          </w:tcPr>
          <w:p w14:paraId="6EB94660" w14:textId="77777777" w:rsidR="001817CF" w:rsidRPr="00AC16E7" w:rsidRDefault="001817CF" w:rsidP="00BA398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54CDB427" w14:textId="0D89881B" w:rsidR="001817CF" w:rsidRPr="00AC16E7" w:rsidRDefault="000907AE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e-Društvo</w:t>
            </w:r>
          </w:p>
        </w:tc>
        <w:tc>
          <w:tcPr>
            <w:tcW w:w="3671" w:type="dxa"/>
            <w:vMerge/>
          </w:tcPr>
          <w:p w14:paraId="72852FEE" w14:textId="77777777" w:rsidR="001817CF" w:rsidRPr="00AC16E7" w:rsidRDefault="001817CF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  <w:vMerge/>
          </w:tcPr>
          <w:p w14:paraId="7A8CAFA6" w14:textId="77777777" w:rsidR="001817CF" w:rsidRPr="00AC16E7" w:rsidRDefault="001817CF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023B6C9E" w14:textId="77777777" w:rsidR="001817CF" w:rsidRPr="00AC16E7" w:rsidRDefault="001817CF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3CC29FDF" w14:textId="77777777" w:rsidR="001817CF" w:rsidRPr="00AC16E7" w:rsidRDefault="001817CF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AC16E7" w14:paraId="7D5EF36D" w14:textId="77777777" w:rsidTr="002C57E3">
        <w:tc>
          <w:tcPr>
            <w:tcW w:w="1751" w:type="dxa"/>
          </w:tcPr>
          <w:p w14:paraId="616BD09A" w14:textId="0A643F8E" w:rsidR="002E5606" w:rsidRPr="00AC16E7" w:rsidRDefault="002E5606" w:rsidP="002862D3">
            <w:pPr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lastRenderedPageBreak/>
              <w:t>USUSTAVLJIVANJE</w:t>
            </w:r>
            <w:r w:rsidR="00E86F5E" w:rsidRPr="00AC16E7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65" w:type="dxa"/>
          </w:tcPr>
          <w:p w14:paraId="002E9A90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3" w:type="dxa"/>
          </w:tcPr>
          <w:p w14:paraId="16EC2808" w14:textId="77777777" w:rsidR="002E5606" w:rsidRPr="00AC16E7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71" w:type="dxa"/>
          </w:tcPr>
          <w:p w14:paraId="7CC88AB4" w14:textId="77777777" w:rsidR="002E5606" w:rsidRPr="00AC16E7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41" w:type="dxa"/>
          </w:tcPr>
          <w:p w14:paraId="347E14C2" w14:textId="22FC757C" w:rsidR="000824DE" w:rsidRPr="00AC16E7" w:rsidRDefault="00C576FF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</w:tc>
        <w:tc>
          <w:tcPr>
            <w:tcW w:w="1055" w:type="dxa"/>
          </w:tcPr>
          <w:p w14:paraId="63EF1BC9" w14:textId="21927F37" w:rsidR="002E5606" w:rsidRPr="00AC16E7" w:rsidRDefault="002E5606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5C5C76D3" w:rsidR="002E5606" w:rsidRPr="00AC16E7" w:rsidRDefault="00464E5E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2</w:t>
            </w:r>
          </w:p>
        </w:tc>
      </w:tr>
      <w:tr w:rsidR="008775AC" w:rsidRPr="00AC16E7" w14:paraId="79030B84" w14:textId="77777777" w:rsidTr="002C57E3">
        <w:tc>
          <w:tcPr>
            <w:tcW w:w="13461" w:type="dxa"/>
            <w:gridSpan w:val="5"/>
          </w:tcPr>
          <w:p w14:paraId="54AC82E6" w14:textId="77777777" w:rsidR="008775AC" w:rsidRPr="00AC16E7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Pr="00AC16E7" w:rsidRDefault="008775AC" w:rsidP="00B17CFD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Pr="00AC16E7" w:rsidRDefault="008775AC" w:rsidP="000C0DCE">
            <w:pPr>
              <w:jc w:val="center"/>
              <w:rPr>
                <w:sz w:val="20"/>
                <w:szCs w:val="20"/>
              </w:rPr>
            </w:pPr>
            <w:r w:rsidRPr="00AC16E7">
              <w:rPr>
                <w:sz w:val="20"/>
                <w:szCs w:val="20"/>
              </w:rPr>
              <w:t>70</w:t>
            </w:r>
          </w:p>
        </w:tc>
      </w:tr>
    </w:tbl>
    <w:p w14:paraId="0D9817D3" w14:textId="77777777" w:rsidR="006B1F4A" w:rsidRDefault="006B1F4A"/>
    <w:sectPr w:rsidR="006B1F4A" w:rsidSect="004E5B20">
      <w:headerReference w:type="default" r:id="rId11"/>
      <w:footerReference w:type="default" r:id="rId12"/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FFB33" w14:textId="77777777" w:rsidR="008F0E82" w:rsidRDefault="008F0E82">
      <w:pPr>
        <w:spacing w:after="0" w:line="240" w:lineRule="auto"/>
      </w:pPr>
      <w:r>
        <w:separator/>
      </w:r>
    </w:p>
  </w:endnote>
  <w:endnote w:type="continuationSeparator" w:id="0">
    <w:p w14:paraId="1E694CED" w14:textId="77777777" w:rsidR="008F0E82" w:rsidRDefault="008F0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DC2" w14:textId="284DB99F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61795">
      <w:rPr>
        <w:noProof/>
        <w:color w:val="000000"/>
      </w:rPr>
      <w:t>4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77C9B" w14:textId="77777777" w:rsidR="008F0E82" w:rsidRDefault="008F0E82">
      <w:pPr>
        <w:spacing w:after="0" w:line="240" w:lineRule="auto"/>
      </w:pPr>
      <w:r>
        <w:separator/>
      </w:r>
    </w:p>
  </w:footnote>
  <w:footnote w:type="continuationSeparator" w:id="0">
    <w:p w14:paraId="6C2D0578" w14:textId="77777777" w:rsidR="008F0E82" w:rsidRDefault="008F0E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946D9" w14:textId="32DF68DA" w:rsidR="00B771B1" w:rsidRPr="00B93AF1" w:rsidRDefault="00B771B1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 w16cid:durableId="743528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WxMDYxMDM0M7BQ0lEKTi0uzszPAykwrAUAF7MqkywAAAA="/>
  </w:docVars>
  <w:rsids>
    <w:rsidRoot w:val="00B771B1"/>
    <w:rsid w:val="00016CF8"/>
    <w:rsid w:val="00032700"/>
    <w:rsid w:val="00053DB4"/>
    <w:rsid w:val="00054886"/>
    <w:rsid w:val="00061586"/>
    <w:rsid w:val="00064445"/>
    <w:rsid w:val="00075766"/>
    <w:rsid w:val="00075EAC"/>
    <w:rsid w:val="000824DE"/>
    <w:rsid w:val="000907AE"/>
    <w:rsid w:val="00094679"/>
    <w:rsid w:val="000B7F17"/>
    <w:rsid w:val="000C0DCE"/>
    <w:rsid w:val="000D39AB"/>
    <w:rsid w:val="000E41CF"/>
    <w:rsid w:val="000F2F5F"/>
    <w:rsid w:val="00104B5C"/>
    <w:rsid w:val="001066DE"/>
    <w:rsid w:val="001256D4"/>
    <w:rsid w:val="00133EDB"/>
    <w:rsid w:val="00134138"/>
    <w:rsid w:val="001524D1"/>
    <w:rsid w:val="001817CF"/>
    <w:rsid w:val="0019793C"/>
    <w:rsid w:val="002862D3"/>
    <w:rsid w:val="002B546E"/>
    <w:rsid w:val="002C3FDB"/>
    <w:rsid w:val="002C57E3"/>
    <w:rsid w:val="002E5606"/>
    <w:rsid w:val="00347442"/>
    <w:rsid w:val="0037556D"/>
    <w:rsid w:val="003A7DE9"/>
    <w:rsid w:val="003B1D0A"/>
    <w:rsid w:val="003F6869"/>
    <w:rsid w:val="00400E79"/>
    <w:rsid w:val="00451CFD"/>
    <w:rsid w:val="00464E5E"/>
    <w:rsid w:val="00497C77"/>
    <w:rsid w:val="004D08D9"/>
    <w:rsid w:val="004E4A72"/>
    <w:rsid w:val="004E5B20"/>
    <w:rsid w:val="00555A45"/>
    <w:rsid w:val="005636BE"/>
    <w:rsid w:val="00593117"/>
    <w:rsid w:val="005D3803"/>
    <w:rsid w:val="006053C1"/>
    <w:rsid w:val="00621EBF"/>
    <w:rsid w:val="00642171"/>
    <w:rsid w:val="006A2341"/>
    <w:rsid w:val="006B1F4A"/>
    <w:rsid w:val="006C7050"/>
    <w:rsid w:val="006E50DB"/>
    <w:rsid w:val="006F1136"/>
    <w:rsid w:val="00703A14"/>
    <w:rsid w:val="00720656"/>
    <w:rsid w:val="00744533"/>
    <w:rsid w:val="007609C8"/>
    <w:rsid w:val="00761795"/>
    <w:rsid w:val="0077496E"/>
    <w:rsid w:val="007A19D6"/>
    <w:rsid w:val="007C2DA2"/>
    <w:rsid w:val="00842CF9"/>
    <w:rsid w:val="008775AC"/>
    <w:rsid w:val="00886B26"/>
    <w:rsid w:val="008873B4"/>
    <w:rsid w:val="008F0E82"/>
    <w:rsid w:val="00931C2C"/>
    <w:rsid w:val="009350A3"/>
    <w:rsid w:val="00950921"/>
    <w:rsid w:val="00951A99"/>
    <w:rsid w:val="009D1131"/>
    <w:rsid w:val="009E3BFF"/>
    <w:rsid w:val="00A121F4"/>
    <w:rsid w:val="00A1252E"/>
    <w:rsid w:val="00A2043A"/>
    <w:rsid w:val="00A464A6"/>
    <w:rsid w:val="00A72F0C"/>
    <w:rsid w:val="00AA1C10"/>
    <w:rsid w:val="00AB512C"/>
    <w:rsid w:val="00AC16E7"/>
    <w:rsid w:val="00AC3100"/>
    <w:rsid w:val="00B17CFD"/>
    <w:rsid w:val="00B42AD7"/>
    <w:rsid w:val="00B65541"/>
    <w:rsid w:val="00B7198B"/>
    <w:rsid w:val="00B72B3C"/>
    <w:rsid w:val="00B771B1"/>
    <w:rsid w:val="00B93AF1"/>
    <w:rsid w:val="00BA3989"/>
    <w:rsid w:val="00BF07AE"/>
    <w:rsid w:val="00C3225F"/>
    <w:rsid w:val="00C576FF"/>
    <w:rsid w:val="00C672A7"/>
    <w:rsid w:val="00CA7716"/>
    <w:rsid w:val="00CF72CA"/>
    <w:rsid w:val="00D22C8D"/>
    <w:rsid w:val="00D47C70"/>
    <w:rsid w:val="00DA42C6"/>
    <w:rsid w:val="00E01AF3"/>
    <w:rsid w:val="00E147DD"/>
    <w:rsid w:val="00E15B22"/>
    <w:rsid w:val="00E26F66"/>
    <w:rsid w:val="00E528FD"/>
    <w:rsid w:val="00E86F5E"/>
    <w:rsid w:val="00E96282"/>
    <w:rsid w:val="00EF18FE"/>
    <w:rsid w:val="00F05EA1"/>
    <w:rsid w:val="00F17A6A"/>
    <w:rsid w:val="00F72C47"/>
    <w:rsid w:val="00F936F5"/>
    <w:rsid w:val="00FB6FF0"/>
    <w:rsid w:val="00FE36CE"/>
    <w:rsid w:val="00FE567A"/>
    <w:rsid w:val="0158BBC6"/>
    <w:rsid w:val="06080013"/>
    <w:rsid w:val="0DCF4325"/>
    <w:rsid w:val="186919B5"/>
    <w:rsid w:val="1948945F"/>
    <w:rsid w:val="5F729B74"/>
    <w:rsid w:val="7EF3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icareetke4-isticanje1">
    <w:name w:val="Grid Table 4 Accent 1"/>
    <w:basedOn w:val="Obinatablica"/>
    <w:uiPriority w:val="49"/>
    <w:rsid w:val="0009467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mnatablicareetke5-isticanje3">
    <w:name w:val="Grid Table 5 Dark Accent 3"/>
    <w:basedOn w:val="Obinatablica"/>
    <w:uiPriority w:val="50"/>
    <w:rsid w:val="002C57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95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B98B314817E348A650FA67381F080D" ma:contentTypeVersion="2" ma:contentTypeDescription="Stvaranje novog dokumenta." ma:contentTypeScope="" ma:versionID="9f24b69382db3e5c983306e330b8d2d5">
  <xsd:schema xmlns:xsd="http://www.w3.org/2001/XMLSchema" xmlns:xs="http://www.w3.org/2001/XMLSchema" xmlns:p="http://schemas.microsoft.com/office/2006/metadata/properties" xmlns:ns2="cb83618f-5396-4a22-b943-81238006e514" targetNamespace="http://schemas.microsoft.com/office/2006/metadata/properties" ma:root="true" ma:fieldsID="3b04108eba826a8fb01a796f42fa1ac1" ns2:_="">
    <xsd:import namespace="cb83618f-5396-4a22-b943-81238006e5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3618f-5396-4a22-b943-81238006e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8D4179-8FB8-46F3-ABC6-CEFED64941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83618f-5396-4a22-b943-81238006e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8D031F-21C4-4E32-AAEE-D4C34D8DA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4</Words>
  <Characters>5438</Characters>
  <Application>Microsoft Office Word</Application>
  <DocSecurity>0</DocSecurity>
  <Lines>45</Lines>
  <Paragraphs>12</Paragraphs>
  <ScaleCrop>false</ScaleCrop>
  <Company/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Mateja Petrović</cp:lastModifiedBy>
  <cp:revision>4</cp:revision>
  <cp:lastPrinted>2018-07-13T11:06:00Z</cp:lastPrinted>
  <dcterms:created xsi:type="dcterms:W3CDTF">2023-09-05T19:59:00Z</dcterms:created>
  <dcterms:modified xsi:type="dcterms:W3CDTF">2023-09-05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B98B314817E348A650FA67381F080D</vt:lpwstr>
  </property>
</Properties>
</file>